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1B300" w14:textId="50349B12" w:rsidR="00A53D00" w:rsidRPr="00C80AC4" w:rsidRDefault="00A53D00" w:rsidP="00EA2A37">
      <w:pPr>
        <w:jc w:val="left"/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Date:</w:t>
      </w:r>
      <w:r w:rsidR="001A34D6" w:rsidRPr="00C80AC4">
        <w:rPr>
          <w:rFonts w:ascii="Arial" w:hAnsi="Arial" w:cs="Arial"/>
          <w:szCs w:val="24"/>
        </w:rPr>
        <w:t>__</w:t>
      </w:r>
      <w:r w:rsidR="00206921">
        <w:rPr>
          <w:rFonts w:ascii="Arial" w:hAnsi="Arial" w:cs="Arial"/>
          <w:b/>
          <w:szCs w:val="24"/>
          <w:u w:val="single"/>
        </w:rPr>
        <w:t>M</w:t>
      </w:r>
      <w:r w:rsidR="00000608">
        <w:rPr>
          <w:rFonts w:ascii="Arial" w:hAnsi="Arial" w:cs="Arial"/>
          <w:b/>
          <w:szCs w:val="24"/>
          <w:u w:val="single"/>
        </w:rPr>
        <w:t>ay</w:t>
      </w:r>
      <w:r w:rsidR="00206921">
        <w:rPr>
          <w:rFonts w:ascii="Arial" w:hAnsi="Arial" w:cs="Arial"/>
          <w:b/>
          <w:szCs w:val="24"/>
          <w:u w:val="single"/>
        </w:rPr>
        <w:t xml:space="preserve"> 18, 2022</w:t>
      </w:r>
      <w:r w:rsidR="001A34D6" w:rsidRPr="00C80AC4">
        <w:rPr>
          <w:rFonts w:ascii="Arial" w:hAnsi="Arial" w:cs="Arial"/>
          <w:szCs w:val="24"/>
        </w:rPr>
        <w:t xml:space="preserve">__ </w:t>
      </w:r>
      <w:r w:rsidRPr="00C80AC4">
        <w:rPr>
          <w:rFonts w:ascii="Arial" w:hAnsi="Arial" w:cs="Arial"/>
          <w:szCs w:val="24"/>
        </w:rPr>
        <w:t>Length of Meeting</w:t>
      </w:r>
      <w:r w:rsidR="00000608">
        <w:rPr>
          <w:rFonts w:ascii="Arial" w:hAnsi="Arial" w:cs="Arial"/>
          <w:szCs w:val="24"/>
        </w:rPr>
        <w:t>: ________________</w:t>
      </w:r>
      <w:r w:rsidR="00305DDC">
        <w:rPr>
          <w:rFonts w:ascii="Arial" w:hAnsi="Arial" w:cs="Arial"/>
          <w:b/>
          <w:szCs w:val="24"/>
          <w:u w:val="single"/>
        </w:rPr>
        <w:t xml:space="preserve"> </w:t>
      </w:r>
      <w:r w:rsidR="00EA2A37" w:rsidRPr="00C80AC4">
        <w:rPr>
          <w:rFonts w:ascii="Arial" w:hAnsi="Arial" w:cs="Arial"/>
          <w:szCs w:val="24"/>
        </w:rPr>
        <w:br/>
      </w:r>
    </w:p>
    <w:p w14:paraId="03A85D06" w14:textId="0542364C" w:rsidR="001A34D6" w:rsidRPr="00C80AC4" w:rsidRDefault="00A53D00">
      <w:pPr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4140"/>
        <w:gridCol w:w="8005"/>
      </w:tblGrid>
      <w:tr w:rsidR="00EA2A37" w:rsidRPr="00C80AC4" w14:paraId="510956D6" w14:textId="77777777" w:rsidTr="00E97551">
        <w:trPr>
          <w:trHeight w:val="366"/>
        </w:trPr>
        <w:tc>
          <w:tcPr>
            <w:tcW w:w="990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059C1CCB" w14:textId="08EDED92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594FCB24" w14:textId="77777777" w:rsidTr="00E97551">
        <w:trPr>
          <w:trHeight w:val="366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3EBE06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  <w:shd w:val="clear" w:color="auto" w:fill="D9D9D9" w:themeFill="background1" w:themeFillShade="D9"/>
          </w:tcPr>
          <w:p w14:paraId="6E552755" w14:textId="17C9631C" w:rsidR="00EA2A37" w:rsidRPr="001607BA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607BA">
              <w:rPr>
                <w:rFonts w:ascii="Arial" w:hAnsi="Arial" w:cs="Arial"/>
                <w:b/>
                <w:szCs w:val="24"/>
              </w:rPr>
              <w:t>Page #</w:t>
            </w:r>
          </w:p>
        </w:tc>
        <w:tc>
          <w:tcPr>
            <w:tcW w:w="8005" w:type="dxa"/>
            <w:shd w:val="clear" w:color="auto" w:fill="D9D9D9" w:themeFill="background1" w:themeFillShade="D9"/>
          </w:tcPr>
          <w:p w14:paraId="53D2CEAE" w14:textId="77777777" w:rsidR="00EA2A37" w:rsidRPr="001607BA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607BA">
              <w:rPr>
                <w:rFonts w:ascii="Arial" w:hAnsi="Arial" w:cs="Arial"/>
                <w:b/>
                <w:szCs w:val="24"/>
              </w:rPr>
              <w:t>Item #</w:t>
            </w:r>
          </w:p>
        </w:tc>
      </w:tr>
      <w:tr w:rsidR="00EA2A37" w:rsidRPr="00C80AC4" w14:paraId="290708C1" w14:textId="77777777" w:rsidTr="00E97551">
        <w:trPr>
          <w:trHeight w:val="366"/>
        </w:trPr>
        <w:tc>
          <w:tcPr>
            <w:tcW w:w="990" w:type="dxa"/>
            <w:vMerge/>
          </w:tcPr>
          <w:p w14:paraId="138607BF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65310D6D" w14:textId="62AF2ACB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25DCF746" w14:textId="1DD4ADB0" w:rsidR="00EA2A37" w:rsidRPr="00C80AC4" w:rsidRDefault="001607BA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corrections to the Agenda</w:t>
            </w:r>
          </w:p>
        </w:tc>
      </w:tr>
    </w:tbl>
    <w:p w14:paraId="0BBA5002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8262A13" w14:textId="2F6B827D" w:rsidR="00F248E2" w:rsidRPr="00C80AC4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260"/>
        <w:gridCol w:w="6761"/>
        <w:gridCol w:w="4124"/>
      </w:tblGrid>
      <w:tr w:rsidR="008B1317" w:rsidRPr="00C80AC4" w14:paraId="345AAB26" w14:textId="77777777" w:rsidTr="00E97551">
        <w:trPr>
          <w:trHeight w:val="349"/>
        </w:trPr>
        <w:tc>
          <w:tcPr>
            <w:tcW w:w="990" w:type="dxa"/>
            <w:vMerge w:val="restart"/>
          </w:tcPr>
          <w:p w14:paraId="125DD433" w14:textId="6F13977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21" w:type="dxa"/>
            <w:gridSpan w:val="2"/>
            <w:shd w:val="clear" w:color="auto" w:fill="auto"/>
          </w:tcPr>
          <w:p w14:paraId="4276F867" w14:textId="640E4444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</w:p>
        </w:tc>
        <w:tc>
          <w:tcPr>
            <w:tcW w:w="4124" w:type="dxa"/>
          </w:tcPr>
          <w:p w14:paraId="6924659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F7D9FAE" w14:textId="77777777" w:rsidTr="001607BA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554E516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1564A15B" w14:textId="34A266CB" w:rsidR="008B1317" w:rsidRPr="001607BA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607BA">
              <w:rPr>
                <w:rFonts w:ascii="Arial" w:hAnsi="Arial" w:cs="Arial"/>
                <w:b/>
                <w:szCs w:val="24"/>
              </w:rPr>
              <w:t>Page #</w:t>
            </w:r>
          </w:p>
        </w:tc>
        <w:tc>
          <w:tcPr>
            <w:tcW w:w="6761" w:type="dxa"/>
            <w:shd w:val="clear" w:color="auto" w:fill="D9D9D9" w:themeFill="background1" w:themeFillShade="D9"/>
          </w:tcPr>
          <w:p w14:paraId="508EDDA6" w14:textId="77777777" w:rsidR="008B1317" w:rsidRPr="001607BA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607BA">
              <w:rPr>
                <w:rFonts w:ascii="Arial" w:hAnsi="Arial" w:cs="Arial"/>
                <w:b/>
                <w:szCs w:val="24"/>
              </w:rPr>
              <w:t>Item #</w:t>
            </w:r>
            <w:r w:rsidRPr="001607BA">
              <w:rPr>
                <w:rFonts w:ascii="Arial" w:hAnsi="Arial" w:cs="Arial"/>
                <w:b/>
                <w:szCs w:val="24"/>
              </w:rPr>
              <w:tab/>
              <w:t xml:space="preserve"> </w:t>
            </w:r>
          </w:p>
        </w:tc>
        <w:tc>
          <w:tcPr>
            <w:tcW w:w="4124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0FC360F2" w14:textId="77777777" w:rsidTr="001607BA">
        <w:trPr>
          <w:trHeight w:val="349"/>
        </w:trPr>
        <w:tc>
          <w:tcPr>
            <w:tcW w:w="990" w:type="dxa"/>
            <w:vMerge/>
          </w:tcPr>
          <w:p w14:paraId="70F9ECD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0163B0A7" w14:textId="208F4D6F" w:rsidR="008B1317" w:rsidRPr="00C80AC4" w:rsidRDefault="001607BA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01</w:t>
            </w:r>
          </w:p>
        </w:tc>
        <w:tc>
          <w:tcPr>
            <w:tcW w:w="6761" w:type="dxa"/>
          </w:tcPr>
          <w:p w14:paraId="687CB35C" w14:textId="765E6CB5" w:rsidR="008B1317" w:rsidRPr="001607BA" w:rsidRDefault="001607BA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#1 Bureau of Procurement – B50006506, Emergency Vehicle Lighting and Accessories.  </w:t>
            </w:r>
            <w:r>
              <w:rPr>
                <w:rFonts w:ascii="Arial" w:hAnsi="Arial" w:cs="Arial"/>
                <w:b/>
                <w:szCs w:val="24"/>
              </w:rPr>
              <w:t>A PROTEST WAS RECEIVED FROM EAST COAST EMERGENCY LIGHTING INC.</w:t>
            </w:r>
          </w:p>
        </w:tc>
        <w:tc>
          <w:tcPr>
            <w:tcW w:w="4124" w:type="dxa"/>
          </w:tcPr>
          <w:p w14:paraId="12F9AF3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A79BDB7" w14:textId="4C018A93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469056B" w14:textId="77777777" w:rsidR="008B1317" w:rsidRDefault="008B1317" w:rsidP="001A34D6">
      <w:pPr>
        <w:jc w:val="left"/>
        <w:rPr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68"/>
        <w:gridCol w:w="1080"/>
        <w:gridCol w:w="6782"/>
        <w:gridCol w:w="1284"/>
        <w:gridCol w:w="1284"/>
        <w:gridCol w:w="1737"/>
      </w:tblGrid>
      <w:tr w:rsidR="008B1317" w:rsidRPr="00C80AC4" w14:paraId="2A49391F" w14:textId="77777777" w:rsidTr="00000608">
        <w:trPr>
          <w:trHeight w:val="317"/>
        </w:trPr>
        <w:tc>
          <w:tcPr>
            <w:tcW w:w="968" w:type="dxa"/>
            <w:vMerge w:val="restart"/>
          </w:tcPr>
          <w:p w14:paraId="72833967" w14:textId="287A0154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7862" w:type="dxa"/>
            <w:gridSpan w:val="2"/>
            <w:shd w:val="clear" w:color="auto" w:fill="auto"/>
          </w:tcPr>
          <w:p w14:paraId="6BDF21BF" w14:textId="0ED09224" w:rsidR="008B1317" w:rsidRPr="00C80AC4" w:rsidRDefault="008B1317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1284" w:type="dxa"/>
            <w:shd w:val="clear" w:color="auto" w:fill="auto"/>
          </w:tcPr>
          <w:p w14:paraId="3064E178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84" w:type="dxa"/>
            <w:shd w:val="clear" w:color="auto" w:fill="auto"/>
          </w:tcPr>
          <w:p w14:paraId="292A7596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37" w:type="dxa"/>
            <w:shd w:val="clear" w:color="auto" w:fill="auto"/>
          </w:tcPr>
          <w:p w14:paraId="5CEDCFC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80AC4" w14:paraId="733FEC11" w14:textId="77777777" w:rsidTr="00000608">
        <w:trPr>
          <w:trHeight w:val="317"/>
        </w:trPr>
        <w:tc>
          <w:tcPr>
            <w:tcW w:w="968" w:type="dxa"/>
            <w:vMerge/>
            <w:shd w:val="clear" w:color="auto" w:fill="D9D9D9" w:themeFill="background1" w:themeFillShade="D9"/>
          </w:tcPr>
          <w:p w14:paraId="7F23AD1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62131B4" w14:textId="2F3E2BD1" w:rsidR="008B1317" w:rsidRPr="001607BA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607BA">
              <w:rPr>
                <w:rFonts w:ascii="Arial" w:hAnsi="Arial" w:cs="Arial"/>
                <w:b/>
                <w:szCs w:val="24"/>
              </w:rPr>
              <w:t>Page #</w:t>
            </w:r>
          </w:p>
        </w:tc>
        <w:tc>
          <w:tcPr>
            <w:tcW w:w="6782" w:type="dxa"/>
            <w:shd w:val="clear" w:color="auto" w:fill="D9D9D9" w:themeFill="background1" w:themeFillShade="D9"/>
          </w:tcPr>
          <w:p w14:paraId="527C9F41" w14:textId="77777777" w:rsidR="008B1317" w:rsidRPr="001607BA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607BA">
              <w:rPr>
                <w:rFonts w:ascii="Arial" w:hAnsi="Arial" w:cs="Arial"/>
                <w:b/>
                <w:szCs w:val="24"/>
              </w:rPr>
              <w:t>Item #</w:t>
            </w:r>
          </w:p>
        </w:tc>
        <w:tc>
          <w:tcPr>
            <w:tcW w:w="1284" w:type="dxa"/>
            <w:shd w:val="clear" w:color="auto" w:fill="D9D9D9" w:themeFill="background1" w:themeFillShade="D9"/>
          </w:tcPr>
          <w:p w14:paraId="11F66ACA" w14:textId="77777777" w:rsidR="008B1317" w:rsidRPr="001607BA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284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5945963B" w14:textId="77777777" w:rsidTr="00000608">
        <w:trPr>
          <w:trHeight w:val="317"/>
        </w:trPr>
        <w:tc>
          <w:tcPr>
            <w:tcW w:w="968" w:type="dxa"/>
            <w:vMerge/>
          </w:tcPr>
          <w:p w14:paraId="1CF1A83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65039FD" w14:textId="2CF3E3D0" w:rsidR="008B1317" w:rsidRPr="00C80AC4" w:rsidRDefault="00000608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80-81</w:t>
            </w:r>
          </w:p>
        </w:tc>
        <w:tc>
          <w:tcPr>
            <w:tcW w:w="6782" w:type="dxa"/>
          </w:tcPr>
          <w:p w14:paraId="7ECD9BD0" w14:textId="5A0E401C" w:rsidR="008B1317" w:rsidRPr="00000608" w:rsidRDefault="00000608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000608">
              <w:rPr>
                <w:rFonts w:ascii="Arial" w:hAnsi="Arial" w:cs="Arial"/>
                <w:szCs w:val="24"/>
              </w:rPr>
              <w:t>#27 Bureau of Procurement</w:t>
            </w:r>
            <w:r>
              <w:rPr>
                <w:rFonts w:ascii="Arial" w:hAnsi="Arial" w:cs="Arial"/>
                <w:szCs w:val="24"/>
              </w:rPr>
              <w:t xml:space="preserve"> – Contract No. B50005154 – Citywide Violation Towing Services is being </w:t>
            </w:r>
            <w:r>
              <w:rPr>
                <w:rFonts w:ascii="Arial" w:hAnsi="Arial" w:cs="Arial"/>
                <w:b/>
                <w:szCs w:val="24"/>
              </w:rPr>
              <w:t>DEFERRED.</w:t>
            </w:r>
          </w:p>
        </w:tc>
        <w:tc>
          <w:tcPr>
            <w:tcW w:w="1284" w:type="dxa"/>
          </w:tcPr>
          <w:p w14:paraId="30DF72F9" w14:textId="1FC1928D" w:rsidR="008B1317" w:rsidRPr="00C80AC4" w:rsidRDefault="00000608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18/2022</w:t>
            </w:r>
          </w:p>
        </w:tc>
        <w:tc>
          <w:tcPr>
            <w:tcW w:w="1284" w:type="dxa"/>
          </w:tcPr>
          <w:p w14:paraId="074A9067" w14:textId="5DCC4552" w:rsidR="008B1317" w:rsidRPr="00C80AC4" w:rsidRDefault="00000608" w:rsidP="000D720F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/1/2022</w:t>
            </w:r>
          </w:p>
        </w:tc>
        <w:tc>
          <w:tcPr>
            <w:tcW w:w="1737" w:type="dxa"/>
          </w:tcPr>
          <w:p w14:paraId="52928001" w14:textId="565536C3" w:rsidR="008B1317" w:rsidRPr="00C80AC4" w:rsidRDefault="00000608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000608" w:rsidRPr="00C80AC4" w14:paraId="409F7ABC" w14:textId="77777777" w:rsidTr="00000608">
        <w:trPr>
          <w:trHeight w:val="317"/>
        </w:trPr>
        <w:tc>
          <w:tcPr>
            <w:tcW w:w="968" w:type="dxa"/>
            <w:vMerge/>
          </w:tcPr>
          <w:p w14:paraId="09616260" w14:textId="77777777" w:rsidR="00000608" w:rsidRPr="00C80AC4" w:rsidRDefault="00000608" w:rsidP="0000060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DA1368A" w14:textId="5D05DA36" w:rsidR="00000608" w:rsidRPr="00C80AC4" w:rsidRDefault="00000608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81-82</w:t>
            </w:r>
          </w:p>
        </w:tc>
        <w:tc>
          <w:tcPr>
            <w:tcW w:w="6782" w:type="dxa"/>
          </w:tcPr>
          <w:p w14:paraId="0CB6358F" w14:textId="7A1EE78E" w:rsidR="00000608" w:rsidRPr="00C80AC4" w:rsidRDefault="00000608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#28 Bureau of Procurement – Contract No. B50005017 Background Investigation is being </w:t>
            </w:r>
            <w:r>
              <w:rPr>
                <w:rFonts w:ascii="Arial" w:hAnsi="Arial" w:cs="Arial"/>
                <w:b/>
                <w:szCs w:val="24"/>
              </w:rPr>
              <w:t>DEFERRED.</w:t>
            </w:r>
          </w:p>
        </w:tc>
        <w:tc>
          <w:tcPr>
            <w:tcW w:w="1284" w:type="dxa"/>
          </w:tcPr>
          <w:p w14:paraId="4531783B" w14:textId="3B4E86A3" w:rsidR="00000608" w:rsidRPr="00C80AC4" w:rsidRDefault="00000608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18/2022</w:t>
            </w:r>
          </w:p>
        </w:tc>
        <w:tc>
          <w:tcPr>
            <w:tcW w:w="1284" w:type="dxa"/>
          </w:tcPr>
          <w:p w14:paraId="15DE3BA3" w14:textId="5F62E3D3" w:rsidR="00000608" w:rsidRPr="00C80AC4" w:rsidRDefault="00000608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/15/2022</w:t>
            </w:r>
          </w:p>
        </w:tc>
        <w:tc>
          <w:tcPr>
            <w:tcW w:w="1737" w:type="dxa"/>
          </w:tcPr>
          <w:p w14:paraId="09A2ABA4" w14:textId="3F96986C" w:rsidR="00000608" w:rsidRPr="00C80AC4" w:rsidRDefault="00000608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</w:t>
            </w:r>
          </w:p>
        </w:tc>
      </w:tr>
      <w:tr w:rsidR="00000608" w:rsidRPr="00C80AC4" w14:paraId="5DF76A1D" w14:textId="77777777" w:rsidTr="00000608">
        <w:trPr>
          <w:trHeight w:val="317"/>
        </w:trPr>
        <w:tc>
          <w:tcPr>
            <w:tcW w:w="968" w:type="dxa"/>
            <w:vMerge/>
          </w:tcPr>
          <w:p w14:paraId="5C1066D4" w14:textId="77777777" w:rsidR="00000608" w:rsidRPr="00C80AC4" w:rsidRDefault="00000608" w:rsidP="0000060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1345510" w14:textId="3772EBC2" w:rsidR="00000608" w:rsidRPr="00C80AC4" w:rsidRDefault="00000608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90</w:t>
            </w:r>
          </w:p>
        </w:tc>
        <w:tc>
          <w:tcPr>
            <w:tcW w:w="6782" w:type="dxa"/>
          </w:tcPr>
          <w:p w14:paraId="0FB02DB1" w14:textId="31684036" w:rsidR="00000608" w:rsidRPr="00AF1C17" w:rsidRDefault="00000608" w:rsidP="00000608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Bureau of Procurement – Payment of Invoices Contract 08000 to CoStar Group Inc.</w:t>
            </w:r>
            <w:r w:rsidR="00AF1C17">
              <w:rPr>
                <w:rFonts w:ascii="Arial" w:hAnsi="Arial" w:cs="Arial"/>
                <w:szCs w:val="24"/>
              </w:rPr>
              <w:t xml:space="preserve"> is being </w:t>
            </w:r>
            <w:r w:rsidR="00AF1C17">
              <w:rPr>
                <w:rFonts w:ascii="Arial" w:hAnsi="Arial" w:cs="Arial"/>
                <w:b/>
                <w:szCs w:val="24"/>
              </w:rPr>
              <w:t>DEFERRED.</w:t>
            </w:r>
          </w:p>
        </w:tc>
        <w:tc>
          <w:tcPr>
            <w:tcW w:w="1284" w:type="dxa"/>
          </w:tcPr>
          <w:p w14:paraId="74D5A1D6" w14:textId="77485E1C" w:rsidR="00000608" w:rsidRPr="00C80AC4" w:rsidRDefault="00000608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18/2022</w:t>
            </w:r>
          </w:p>
        </w:tc>
        <w:tc>
          <w:tcPr>
            <w:tcW w:w="1284" w:type="dxa"/>
          </w:tcPr>
          <w:p w14:paraId="42AE73F8" w14:textId="30C30E37" w:rsidR="00000608" w:rsidRPr="00C80AC4" w:rsidRDefault="00000608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/1/2022</w:t>
            </w:r>
          </w:p>
        </w:tc>
        <w:tc>
          <w:tcPr>
            <w:tcW w:w="1737" w:type="dxa"/>
          </w:tcPr>
          <w:p w14:paraId="39A3DA38" w14:textId="41220023" w:rsidR="00000608" w:rsidRPr="00C80AC4" w:rsidRDefault="00000608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000608" w:rsidRPr="00C80AC4" w14:paraId="2EFD6053" w14:textId="77777777" w:rsidTr="00000608">
        <w:trPr>
          <w:trHeight w:val="317"/>
        </w:trPr>
        <w:tc>
          <w:tcPr>
            <w:tcW w:w="968" w:type="dxa"/>
            <w:vMerge/>
          </w:tcPr>
          <w:p w14:paraId="1A890244" w14:textId="77777777" w:rsidR="00000608" w:rsidRPr="00C80AC4" w:rsidRDefault="00000608" w:rsidP="0000060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7AEB738" w14:textId="1410649F" w:rsidR="00000608" w:rsidRPr="00C80AC4" w:rsidRDefault="00AF1C17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72</w:t>
            </w:r>
          </w:p>
        </w:tc>
        <w:tc>
          <w:tcPr>
            <w:tcW w:w="6782" w:type="dxa"/>
          </w:tcPr>
          <w:p w14:paraId="04B7D3A3" w14:textId="319D57CB" w:rsidR="00000608" w:rsidRPr="001F5EC3" w:rsidRDefault="00AF1C17" w:rsidP="00000608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Department of Housing and Community Development – Lease Extension Redwood Apartment Air Parcel is being </w:t>
            </w:r>
            <w:r w:rsidR="001F5EC3">
              <w:rPr>
                <w:rFonts w:ascii="Arial" w:hAnsi="Arial" w:cs="Arial"/>
                <w:b/>
                <w:szCs w:val="24"/>
              </w:rPr>
              <w:t>WITHDRAWN.</w:t>
            </w:r>
          </w:p>
        </w:tc>
        <w:tc>
          <w:tcPr>
            <w:tcW w:w="1284" w:type="dxa"/>
          </w:tcPr>
          <w:p w14:paraId="1B3EC419" w14:textId="531C3A5D" w:rsidR="00000608" w:rsidRPr="00C80AC4" w:rsidRDefault="00000608" w:rsidP="0000060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4" w:type="dxa"/>
          </w:tcPr>
          <w:p w14:paraId="51F5A92E" w14:textId="6855E3A8" w:rsidR="00000608" w:rsidRPr="00C80AC4" w:rsidRDefault="00000608" w:rsidP="0000060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58682918" w14:textId="69BFDBA9" w:rsidR="00000608" w:rsidRPr="00C80AC4" w:rsidRDefault="001F5EC3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ir. of Project Development DHCD.</w:t>
            </w:r>
          </w:p>
        </w:tc>
      </w:tr>
      <w:tr w:rsidR="00000608" w:rsidRPr="00C80AC4" w14:paraId="4B7B9748" w14:textId="77777777" w:rsidTr="00000608">
        <w:trPr>
          <w:trHeight w:val="317"/>
        </w:trPr>
        <w:tc>
          <w:tcPr>
            <w:tcW w:w="968" w:type="dxa"/>
            <w:vMerge/>
          </w:tcPr>
          <w:p w14:paraId="51E1A10A" w14:textId="77777777" w:rsidR="00000608" w:rsidRPr="00C80AC4" w:rsidRDefault="00000608" w:rsidP="0000060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9652B7D" w14:textId="1BF683DF" w:rsidR="00000608" w:rsidRPr="00C80AC4" w:rsidRDefault="00725D89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01</w:t>
            </w:r>
          </w:p>
        </w:tc>
        <w:tc>
          <w:tcPr>
            <w:tcW w:w="6782" w:type="dxa"/>
          </w:tcPr>
          <w:p w14:paraId="4942445C" w14:textId="5BC94F20" w:rsidR="00000608" w:rsidRPr="00C80AC4" w:rsidRDefault="00725D89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#1 Bureau of Procurement – B50006506, Emergency Vehicle Lighting and Accessories</w:t>
            </w:r>
            <w:r>
              <w:rPr>
                <w:rFonts w:ascii="Arial" w:hAnsi="Arial" w:cs="Arial"/>
                <w:szCs w:val="24"/>
              </w:rPr>
              <w:t xml:space="preserve"> is being </w:t>
            </w:r>
            <w:r w:rsidRPr="00725D89">
              <w:rPr>
                <w:rFonts w:ascii="Arial" w:hAnsi="Arial" w:cs="Arial"/>
                <w:b/>
                <w:szCs w:val="24"/>
              </w:rPr>
              <w:t>DEFERRED.</w:t>
            </w:r>
          </w:p>
        </w:tc>
        <w:tc>
          <w:tcPr>
            <w:tcW w:w="1284" w:type="dxa"/>
          </w:tcPr>
          <w:p w14:paraId="0E45511F" w14:textId="3CBBD25A" w:rsidR="00000608" w:rsidRPr="00C80AC4" w:rsidRDefault="00725D89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18/2022</w:t>
            </w:r>
          </w:p>
        </w:tc>
        <w:tc>
          <w:tcPr>
            <w:tcW w:w="1284" w:type="dxa"/>
          </w:tcPr>
          <w:p w14:paraId="1445C19F" w14:textId="0B82A97F" w:rsidR="00000608" w:rsidRPr="00C80AC4" w:rsidRDefault="00725D89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/1/2022</w:t>
            </w:r>
          </w:p>
        </w:tc>
        <w:tc>
          <w:tcPr>
            <w:tcW w:w="1737" w:type="dxa"/>
          </w:tcPr>
          <w:p w14:paraId="53219C72" w14:textId="22201E24" w:rsidR="00000608" w:rsidRPr="00C80AC4" w:rsidRDefault="00725D89" w:rsidP="0000060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cting City Purchasing Agent</w:t>
            </w:r>
          </w:p>
        </w:tc>
      </w:tr>
    </w:tbl>
    <w:p w14:paraId="25E561A1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1DDBBB5" w14:textId="734D583C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555785" w:rsidRPr="00C80AC4" w14:paraId="351332D5" w14:textId="77777777" w:rsidTr="00CF1367">
        <w:trPr>
          <w:trHeight w:val="268"/>
        </w:trPr>
        <w:tc>
          <w:tcPr>
            <w:tcW w:w="990" w:type="dxa"/>
            <w:vMerge w:val="restart"/>
          </w:tcPr>
          <w:p w14:paraId="7D5FB4C8" w14:textId="3E5B29A9" w:rsidR="00555785" w:rsidRPr="00C80AC4" w:rsidRDefault="00555785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5BA754FD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3D7463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80AC4" w14:paraId="4D2CA399" w14:textId="77777777" w:rsidTr="00CF1367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3C91DA6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4273ECF8" w14:textId="77777777" w:rsidR="00555785" w:rsidRPr="001607BA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607BA">
              <w:rPr>
                <w:rFonts w:ascii="Arial" w:hAnsi="Arial" w:cs="Arial"/>
                <w:b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7456BA3C" w14:textId="77777777" w:rsidR="00555785" w:rsidRPr="001607BA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607BA">
              <w:rPr>
                <w:rFonts w:ascii="Arial" w:hAnsi="Arial" w:cs="Arial"/>
                <w:b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3E338F53" w14:textId="77777777" w:rsidR="00555785" w:rsidRPr="001607BA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607BA">
              <w:rPr>
                <w:rFonts w:ascii="Arial" w:hAnsi="Arial" w:cs="Arial"/>
                <w:b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55785" w:rsidRPr="001607BA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607BA">
              <w:rPr>
                <w:rFonts w:ascii="Arial" w:hAnsi="Arial" w:cs="Arial"/>
                <w:b/>
                <w:szCs w:val="24"/>
              </w:rPr>
              <w:t>No</w:t>
            </w:r>
          </w:p>
        </w:tc>
      </w:tr>
      <w:tr w:rsidR="00555785" w:rsidRPr="00C80AC4" w14:paraId="471A03FB" w14:textId="77777777" w:rsidTr="00CF1367">
        <w:trPr>
          <w:trHeight w:val="268"/>
        </w:trPr>
        <w:tc>
          <w:tcPr>
            <w:tcW w:w="990" w:type="dxa"/>
            <w:vMerge/>
          </w:tcPr>
          <w:p w14:paraId="448D0D8E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24DECC8" w14:textId="04E8D321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  <w:r w:rsidR="00C77C07"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8329" w:type="dxa"/>
          </w:tcPr>
          <w:p w14:paraId="32819996" w14:textId="07A6FF59" w:rsidR="00555785" w:rsidRPr="00C80AC4" w:rsidRDefault="00C77C07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artment of Audits – Biennial Performance Audit of the Mayor’s Office of Homeless Services.</w:t>
            </w:r>
          </w:p>
        </w:tc>
        <w:tc>
          <w:tcPr>
            <w:tcW w:w="1482" w:type="dxa"/>
          </w:tcPr>
          <w:p w14:paraId="30EDDCBF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303A4947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941278" w:rsidRPr="00C80AC4" w14:paraId="5D206CD8" w14:textId="77777777" w:rsidTr="00CF1367">
        <w:trPr>
          <w:trHeight w:val="268"/>
        </w:trPr>
        <w:tc>
          <w:tcPr>
            <w:tcW w:w="990" w:type="dxa"/>
            <w:vMerge/>
          </w:tcPr>
          <w:p w14:paraId="4C179032" w14:textId="77777777" w:rsidR="00941278" w:rsidRPr="00C80AC4" w:rsidRDefault="00941278" w:rsidP="00941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F03AA1A" w14:textId="6484B6A2" w:rsidR="00941278" w:rsidRPr="00C80AC4" w:rsidRDefault="00941278" w:rsidP="0094127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4-126</w:t>
            </w:r>
          </w:p>
        </w:tc>
        <w:tc>
          <w:tcPr>
            <w:tcW w:w="8329" w:type="dxa"/>
          </w:tcPr>
          <w:p w14:paraId="0AA17C6B" w14:textId="7F8CE702" w:rsidR="00941278" w:rsidRPr="00C80AC4" w:rsidRDefault="00941278" w:rsidP="0094127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artment of Public Works – 10 year Solid Waste Management Plan.</w:t>
            </w:r>
          </w:p>
        </w:tc>
        <w:tc>
          <w:tcPr>
            <w:tcW w:w="1482" w:type="dxa"/>
          </w:tcPr>
          <w:p w14:paraId="702EC798" w14:textId="77777777" w:rsidR="00941278" w:rsidRPr="00C80AC4" w:rsidRDefault="00941278" w:rsidP="00941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DAC114C" w14:textId="77777777" w:rsidR="00941278" w:rsidRPr="00C80AC4" w:rsidRDefault="00941278" w:rsidP="00941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941278" w:rsidRPr="00C80AC4" w14:paraId="39FEEE72" w14:textId="77777777" w:rsidTr="00CF1367">
        <w:trPr>
          <w:trHeight w:val="268"/>
        </w:trPr>
        <w:tc>
          <w:tcPr>
            <w:tcW w:w="990" w:type="dxa"/>
            <w:vMerge/>
          </w:tcPr>
          <w:p w14:paraId="04E80375" w14:textId="77777777" w:rsidR="00941278" w:rsidRPr="00C80AC4" w:rsidRDefault="00941278" w:rsidP="00941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3D95839" w14:textId="2C1EE013" w:rsidR="00941278" w:rsidRPr="00C80AC4" w:rsidRDefault="00941278" w:rsidP="0094127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04-205</w:t>
            </w:r>
          </w:p>
        </w:tc>
        <w:tc>
          <w:tcPr>
            <w:tcW w:w="8329" w:type="dxa"/>
          </w:tcPr>
          <w:p w14:paraId="541A6FCD" w14:textId="0ECFC494" w:rsidR="00941278" w:rsidRPr="00C77C07" w:rsidRDefault="00941278" w:rsidP="00941278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#9 Bureau of Procurement – B50006097, Asbestos Abatement Services.  </w:t>
            </w:r>
            <w:r>
              <w:rPr>
                <w:rFonts w:ascii="Arial" w:hAnsi="Arial" w:cs="Arial"/>
                <w:b/>
                <w:szCs w:val="24"/>
              </w:rPr>
              <w:t>A PROTEST WAS RECEIVED FROM COMPL</w:t>
            </w:r>
            <w:r w:rsidR="00FB2B13">
              <w:rPr>
                <w:rFonts w:ascii="Arial" w:hAnsi="Arial" w:cs="Arial"/>
                <w:b/>
                <w:szCs w:val="24"/>
              </w:rPr>
              <w:t>I</w:t>
            </w:r>
            <w:r>
              <w:rPr>
                <w:rFonts w:ascii="Arial" w:hAnsi="Arial" w:cs="Arial"/>
                <w:b/>
                <w:szCs w:val="24"/>
              </w:rPr>
              <w:t>ANCE CONS</w:t>
            </w:r>
            <w:r w:rsidR="006D3F10">
              <w:rPr>
                <w:rFonts w:ascii="Arial" w:hAnsi="Arial" w:cs="Arial"/>
                <w:b/>
                <w:szCs w:val="24"/>
              </w:rPr>
              <w:t>T</w:t>
            </w:r>
            <w:r>
              <w:rPr>
                <w:rFonts w:ascii="Arial" w:hAnsi="Arial" w:cs="Arial"/>
                <w:b/>
                <w:szCs w:val="24"/>
              </w:rPr>
              <w:t>RUCTION AND REMEDIATION, INC.</w:t>
            </w:r>
            <w:bookmarkStart w:id="0" w:name="_GoBack"/>
            <w:bookmarkEnd w:id="0"/>
          </w:p>
        </w:tc>
        <w:tc>
          <w:tcPr>
            <w:tcW w:w="1482" w:type="dxa"/>
          </w:tcPr>
          <w:p w14:paraId="153FF74C" w14:textId="77777777" w:rsidR="00941278" w:rsidRPr="00C80AC4" w:rsidRDefault="00941278" w:rsidP="0094127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51FEE0B2" w14:textId="77777777" w:rsidR="00941278" w:rsidRPr="00C80AC4" w:rsidRDefault="00941278" w:rsidP="0094127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93EE776" w14:textId="23695A7E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p w14:paraId="1F23183A" w14:textId="77777777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8B1317" w:rsidRPr="00C80AC4" w14:paraId="0195BE7E" w14:textId="77777777" w:rsidTr="00E97551">
        <w:trPr>
          <w:trHeight w:val="268"/>
        </w:trPr>
        <w:tc>
          <w:tcPr>
            <w:tcW w:w="990" w:type="dxa"/>
            <w:vMerge w:val="restart"/>
          </w:tcPr>
          <w:p w14:paraId="401C360F" w14:textId="78C65D4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3B28D38C" w14:textId="343A6AB3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284887F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80AC4" w14:paraId="28C7EF55" w14:textId="77777777" w:rsidTr="00E97551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298F4A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8B9A97C" w14:textId="1552BFE8" w:rsidR="008B1317" w:rsidRPr="001607BA" w:rsidRDefault="008B1317" w:rsidP="00B9222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607BA">
              <w:rPr>
                <w:rFonts w:ascii="Arial" w:hAnsi="Arial" w:cs="Arial"/>
                <w:b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35A7DF5A" w14:textId="77777777" w:rsidR="008B1317" w:rsidRPr="001607BA" w:rsidRDefault="008B1317" w:rsidP="00B9222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607BA">
              <w:rPr>
                <w:rFonts w:ascii="Arial" w:hAnsi="Arial" w:cs="Arial"/>
                <w:b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043054D1" w14:textId="77777777" w:rsidR="008B1317" w:rsidRPr="001607BA" w:rsidRDefault="008B1317" w:rsidP="00B9222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607BA">
              <w:rPr>
                <w:rFonts w:ascii="Arial" w:hAnsi="Arial" w:cs="Arial"/>
                <w:b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1607BA" w:rsidRDefault="008B1317" w:rsidP="00B9222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607BA">
              <w:rPr>
                <w:rFonts w:ascii="Arial" w:hAnsi="Arial" w:cs="Arial"/>
                <w:b/>
                <w:szCs w:val="24"/>
              </w:rPr>
              <w:t>No</w:t>
            </w:r>
          </w:p>
        </w:tc>
      </w:tr>
      <w:tr w:rsidR="008B1317" w:rsidRPr="00C80AC4" w14:paraId="5A2D3E7D" w14:textId="77777777" w:rsidTr="00E97551">
        <w:trPr>
          <w:trHeight w:val="268"/>
        </w:trPr>
        <w:tc>
          <w:tcPr>
            <w:tcW w:w="990" w:type="dxa"/>
            <w:vMerge/>
          </w:tcPr>
          <w:p w14:paraId="6542A75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9354681" w14:textId="73F829A1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  <w:r w:rsidR="00725D89">
              <w:rPr>
                <w:rFonts w:ascii="Arial" w:hAnsi="Arial" w:cs="Arial"/>
                <w:szCs w:val="24"/>
              </w:rPr>
              <w:t>34-35</w:t>
            </w:r>
          </w:p>
        </w:tc>
        <w:tc>
          <w:tcPr>
            <w:tcW w:w="8329" w:type="dxa"/>
          </w:tcPr>
          <w:p w14:paraId="2BDE864D" w14:textId="157DFFBD" w:rsidR="008B1317" w:rsidRPr="00C80AC4" w:rsidRDefault="00725D89" w:rsidP="00B9222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#1, 2 &amp; 3 Health Department - Personnel Employment Contracts.</w:t>
            </w:r>
          </w:p>
        </w:tc>
        <w:tc>
          <w:tcPr>
            <w:tcW w:w="1482" w:type="dxa"/>
          </w:tcPr>
          <w:p w14:paraId="12D2FDBC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B56CC27" w14:textId="77777777" w:rsidTr="00E97551">
        <w:trPr>
          <w:trHeight w:val="268"/>
        </w:trPr>
        <w:tc>
          <w:tcPr>
            <w:tcW w:w="990" w:type="dxa"/>
            <w:vMerge/>
          </w:tcPr>
          <w:p w14:paraId="3DC60AC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4C31E53" w14:textId="491B778C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1C6F129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C2A27A3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83F9C2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0BEAA554" w14:textId="77777777" w:rsidTr="00E97551">
        <w:trPr>
          <w:trHeight w:val="268"/>
        </w:trPr>
        <w:tc>
          <w:tcPr>
            <w:tcW w:w="990" w:type="dxa"/>
            <w:vMerge/>
          </w:tcPr>
          <w:p w14:paraId="5753BAA2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BE2C64A" w14:textId="7197603B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5DDE1B9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2C292BB5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27E8CC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654D6AF" w14:textId="77777777" w:rsidTr="00E97551">
        <w:trPr>
          <w:trHeight w:val="268"/>
        </w:trPr>
        <w:tc>
          <w:tcPr>
            <w:tcW w:w="990" w:type="dxa"/>
            <w:vMerge/>
          </w:tcPr>
          <w:p w14:paraId="21C37E5B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3D5397E" w14:textId="422BB4CA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660B7688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0CF1E7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04D18E82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D6CD22E" w14:textId="39C75BF1" w:rsidR="00941278" w:rsidRDefault="00941278"/>
    <w:p w14:paraId="301EFE86" w14:textId="77777777" w:rsidR="00941278" w:rsidRDefault="00941278">
      <w:pPr>
        <w:spacing w:after="160" w:line="259" w:lineRule="auto"/>
        <w:jc w:val="left"/>
      </w:pPr>
      <w:r>
        <w:br w:type="page"/>
      </w:r>
    </w:p>
    <w:p w14:paraId="3E50B89E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85"/>
        <w:gridCol w:w="3870"/>
        <w:gridCol w:w="1170"/>
        <w:gridCol w:w="7200"/>
      </w:tblGrid>
      <w:tr w:rsidR="00EA2A37" w:rsidRPr="00495A00" w14:paraId="7C45568B" w14:textId="77777777" w:rsidTr="00D5536E">
        <w:trPr>
          <w:trHeight w:val="282"/>
        </w:trPr>
        <w:tc>
          <w:tcPr>
            <w:tcW w:w="985" w:type="dxa"/>
            <w:vMerge w:val="restart"/>
          </w:tcPr>
          <w:p w14:paraId="7C71150D" w14:textId="6AD34214" w:rsidR="008B1317" w:rsidRPr="00B83528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870" w:type="dxa"/>
            <w:shd w:val="clear" w:color="auto" w:fill="auto"/>
          </w:tcPr>
          <w:p w14:paraId="19417C07" w14:textId="77777777" w:rsidR="008B1317" w:rsidRPr="00C77C07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77C07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1170" w:type="dxa"/>
            <w:shd w:val="clear" w:color="auto" w:fill="auto"/>
          </w:tcPr>
          <w:p w14:paraId="003FC607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299CB7D6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</w:tr>
      <w:tr w:rsidR="00EA2A37" w:rsidRPr="00495A00" w14:paraId="625CF1E3" w14:textId="77777777" w:rsidTr="00D5536E">
        <w:trPr>
          <w:trHeight w:val="282"/>
        </w:trPr>
        <w:tc>
          <w:tcPr>
            <w:tcW w:w="985" w:type="dxa"/>
            <w:vMerge/>
            <w:shd w:val="clear" w:color="auto" w:fill="D9D9D9" w:themeFill="background1" w:themeFillShade="D9"/>
          </w:tcPr>
          <w:p w14:paraId="0B161DDE" w14:textId="77777777" w:rsidR="008B1317" w:rsidRPr="00E97551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  <w:shd w:val="clear" w:color="auto" w:fill="D9D9D9" w:themeFill="background1" w:themeFillShade="D9"/>
          </w:tcPr>
          <w:p w14:paraId="6A847B6D" w14:textId="77777777" w:rsidR="008B1317" w:rsidRPr="00E97551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7780041F" w14:textId="77777777" w:rsidR="008B1317" w:rsidRPr="00D5536E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5536E">
              <w:rPr>
                <w:rFonts w:ascii="Arial" w:hAnsi="Arial" w:cs="Arial"/>
                <w:b/>
                <w:szCs w:val="24"/>
              </w:rPr>
              <w:t>Page #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052B1F50" w14:textId="77777777" w:rsidR="008B1317" w:rsidRPr="00D5536E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5536E">
              <w:rPr>
                <w:rFonts w:ascii="Arial" w:hAnsi="Arial" w:cs="Arial"/>
                <w:b/>
                <w:szCs w:val="24"/>
              </w:rPr>
              <w:t>Item #</w:t>
            </w:r>
            <w:r w:rsidRPr="00D5536E">
              <w:rPr>
                <w:rFonts w:ascii="Arial" w:hAnsi="Arial" w:cs="Arial"/>
                <w:b/>
                <w:szCs w:val="24"/>
              </w:rPr>
              <w:tab/>
              <w:t xml:space="preserve"> </w:t>
            </w:r>
          </w:p>
        </w:tc>
      </w:tr>
      <w:tr w:rsidR="00EA2A37" w:rsidRPr="00495A00" w14:paraId="2F9AE10A" w14:textId="77777777" w:rsidTr="00D5536E">
        <w:trPr>
          <w:trHeight w:val="282"/>
        </w:trPr>
        <w:tc>
          <w:tcPr>
            <w:tcW w:w="985" w:type="dxa"/>
            <w:vMerge/>
          </w:tcPr>
          <w:p w14:paraId="22B889A7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1C858CA2" w14:textId="4A54AC4E" w:rsidR="008B1317" w:rsidRPr="00D5536E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5536E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D5536E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1170" w:type="dxa"/>
          </w:tcPr>
          <w:p w14:paraId="778FC77F" w14:textId="7185EE1B" w:rsidR="006621DE" w:rsidRDefault="006621DE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0-42</w:t>
            </w:r>
          </w:p>
          <w:p w14:paraId="7C0D0934" w14:textId="0D2FA313" w:rsidR="008B1317" w:rsidRDefault="00D8511A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1</w:t>
            </w:r>
          </w:p>
          <w:p w14:paraId="14EDEA98" w14:textId="77777777" w:rsidR="00D8511A" w:rsidRDefault="00D8511A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4</w:t>
            </w:r>
          </w:p>
          <w:p w14:paraId="692802A1" w14:textId="77777777" w:rsidR="00D8511A" w:rsidRDefault="00D8511A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7C903A8A" w14:textId="77777777" w:rsidR="00D8511A" w:rsidRDefault="00D8511A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5</w:t>
            </w:r>
          </w:p>
          <w:p w14:paraId="0347FFDB" w14:textId="77777777" w:rsidR="00D8511A" w:rsidRDefault="00D8511A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6EAFA68D" w14:textId="77777777" w:rsidR="00D8511A" w:rsidRDefault="00D8511A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6</w:t>
            </w:r>
          </w:p>
          <w:p w14:paraId="759BA908" w14:textId="77777777" w:rsidR="00D8511A" w:rsidRDefault="00D8511A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00FA9EAA" w14:textId="02E87137" w:rsidR="00D8511A" w:rsidRPr="00D5536E" w:rsidRDefault="00D8511A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7</w:t>
            </w:r>
          </w:p>
        </w:tc>
        <w:tc>
          <w:tcPr>
            <w:tcW w:w="7200" w:type="dxa"/>
          </w:tcPr>
          <w:p w14:paraId="34735119" w14:textId="00426194" w:rsidR="006621DE" w:rsidRDefault="006621DE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Office of the Mayor – Travel Requests</w:t>
            </w:r>
          </w:p>
          <w:p w14:paraId="6FAD2359" w14:textId="61E54ACC" w:rsidR="00EA2A37" w:rsidRDefault="00D8511A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ealth Department - Agreement with Johns Hopkins University</w:t>
            </w:r>
          </w:p>
          <w:p w14:paraId="7EA14ADF" w14:textId="61704DBF" w:rsidR="00D8511A" w:rsidRDefault="00D8511A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ealth Department -  Agreement with the Johns Hopkins Bloomberg School of Public Health</w:t>
            </w:r>
          </w:p>
          <w:p w14:paraId="26C8F59E" w14:textId="7B85445F" w:rsidR="00D8511A" w:rsidRDefault="00D8511A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ealth Department – Agreement with the Johns Hopkins University School of Medicine</w:t>
            </w:r>
          </w:p>
          <w:p w14:paraId="2833E303" w14:textId="370A17B8" w:rsidR="00D8511A" w:rsidRDefault="00D8511A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ealth Department – Agreement with Johns Hopkins University IPC.</w:t>
            </w:r>
          </w:p>
          <w:p w14:paraId="193CC0A4" w14:textId="59564BFC" w:rsidR="00D8511A" w:rsidRDefault="00D8511A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ealth Department – Agreement with the Johns Hopkins School of Medicine.</w:t>
            </w:r>
          </w:p>
          <w:p w14:paraId="3FFEDE17" w14:textId="086506F7" w:rsidR="00D8511A" w:rsidRPr="00D5536E" w:rsidRDefault="00D8511A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</w:t>
            </w:r>
          </w:p>
        </w:tc>
      </w:tr>
      <w:tr w:rsidR="00EA2A37" w:rsidRPr="00495A00" w14:paraId="7F66200E" w14:textId="77777777" w:rsidTr="00D5536E">
        <w:trPr>
          <w:trHeight w:val="282"/>
        </w:trPr>
        <w:tc>
          <w:tcPr>
            <w:tcW w:w="985" w:type="dxa"/>
            <w:vMerge/>
          </w:tcPr>
          <w:p w14:paraId="63B7F773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239CE72C" w14:textId="3E0AE581" w:rsidR="008B1317" w:rsidRPr="00D5536E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5536E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D5536E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1170" w:type="dxa"/>
          </w:tcPr>
          <w:p w14:paraId="1439FEDE" w14:textId="77777777" w:rsidR="008B1317" w:rsidRDefault="008626B3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</w:t>
            </w:r>
          </w:p>
          <w:p w14:paraId="0146B053" w14:textId="6FBA62A5" w:rsidR="008626B3" w:rsidRDefault="008626B3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</w:t>
            </w:r>
            <w:r w:rsidR="006621DE">
              <w:rPr>
                <w:rFonts w:ascii="Arial" w:hAnsi="Arial" w:cs="Arial"/>
                <w:szCs w:val="24"/>
              </w:rPr>
              <w:t>-7</w:t>
            </w:r>
          </w:p>
          <w:p w14:paraId="462D0BB8" w14:textId="08B963AC" w:rsidR="008626B3" w:rsidRPr="00D5536E" w:rsidRDefault="008626B3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99</w:t>
            </w:r>
          </w:p>
        </w:tc>
        <w:tc>
          <w:tcPr>
            <w:tcW w:w="7200" w:type="dxa"/>
          </w:tcPr>
          <w:p w14:paraId="29D65F38" w14:textId="77777777" w:rsidR="00EA2A37" w:rsidRDefault="008626B3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ity Council Bill 22-0209</w:t>
            </w:r>
          </w:p>
          <w:p w14:paraId="1D340FA1" w14:textId="0DA61C5F" w:rsidR="008626B3" w:rsidRDefault="008626B3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ity Council - Travel Request</w:t>
            </w:r>
            <w:r w:rsidR="006621DE">
              <w:rPr>
                <w:rFonts w:ascii="Arial" w:hAnsi="Arial" w:cs="Arial"/>
                <w:szCs w:val="24"/>
              </w:rPr>
              <w:t>s</w:t>
            </w:r>
            <w:r>
              <w:rPr>
                <w:rFonts w:ascii="Arial" w:hAnsi="Arial" w:cs="Arial"/>
                <w:szCs w:val="24"/>
              </w:rPr>
              <w:t xml:space="preserve"> </w:t>
            </w:r>
          </w:p>
          <w:p w14:paraId="0860A9FE" w14:textId="6753AAD7" w:rsidR="008626B3" w:rsidRPr="00D5536E" w:rsidRDefault="008626B3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olice Department – Intergovernmental Agreement with the Office of the State’s Attorney</w:t>
            </w:r>
          </w:p>
        </w:tc>
      </w:tr>
      <w:tr w:rsidR="00EA2A37" w:rsidRPr="00495A00" w14:paraId="082F905F" w14:textId="77777777" w:rsidTr="00D5536E">
        <w:trPr>
          <w:trHeight w:val="282"/>
        </w:trPr>
        <w:tc>
          <w:tcPr>
            <w:tcW w:w="985" w:type="dxa"/>
            <w:vMerge/>
          </w:tcPr>
          <w:p w14:paraId="0BE8AE6D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78785074" w14:textId="7EE8501C" w:rsidR="008B1317" w:rsidRPr="00D5536E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5536E">
              <w:rPr>
                <w:rFonts w:ascii="Arial" w:hAnsi="Arial" w:cs="Arial"/>
                <w:szCs w:val="24"/>
              </w:rPr>
              <w:t>Hon. Bill Henry</w:t>
            </w:r>
          </w:p>
        </w:tc>
        <w:tc>
          <w:tcPr>
            <w:tcW w:w="1170" w:type="dxa"/>
          </w:tcPr>
          <w:p w14:paraId="10CC1094" w14:textId="290D8D1D" w:rsidR="008B1317" w:rsidRPr="00D5536E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00" w:type="dxa"/>
          </w:tcPr>
          <w:p w14:paraId="6C4E7D6E" w14:textId="28392F3D" w:rsidR="00EA2A37" w:rsidRPr="00D5536E" w:rsidRDefault="008626B3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</w:t>
            </w:r>
          </w:p>
          <w:p w14:paraId="6E107398" w14:textId="10FD9BCB" w:rsidR="00EA2A37" w:rsidRPr="00D5536E" w:rsidRDefault="00EA2A3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495A00" w14:paraId="7868A1CB" w14:textId="77777777" w:rsidTr="00D5536E">
        <w:trPr>
          <w:trHeight w:val="282"/>
        </w:trPr>
        <w:tc>
          <w:tcPr>
            <w:tcW w:w="985" w:type="dxa"/>
            <w:vMerge/>
          </w:tcPr>
          <w:p w14:paraId="23C2539F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710EBCB2" w14:textId="64FA2144" w:rsidR="008B1317" w:rsidRPr="00D5536E" w:rsidRDefault="00D909A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5536E">
              <w:rPr>
                <w:rFonts w:ascii="Arial" w:hAnsi="Arial" w:cs="Arial"/>
                <w:szCs w:val="24"/>
              </w:rPr>
              <w:t xml:space="preserve">City </w:t>
            </w:r>
            <w:r w:rsidR="005A0D8D" w:rsidRPr="00D5536E">
              <w:rPr>
                <w:rFonts w:ascii="Arial" w:hAnsi="Arial" w:cs="Arial"/>
                <w:szCs w:val="24"/>
              </w:rPr>
              <w:t>Solicitor</w:t>
            </w:r>
            <w:r w:rsidR="008B1317" w:rsidRPr="00D5536E">
              <w:rPr>
                <w:rFonts w:ascii="Arial" w:hAnsi="Arial" w:cs="Arial"/>
                <w:szCs w:val="24"/>
              </w:rPr>
              <w:t xml:space="preserve">, </w:t>
            </w:r>
            <w:r w:rsidRPr="00D5536E">
              <w:rPr>
                <w:rFonts w:ascii="Arial" w:hAnsi="Arial" w:cs="Arial"/>
                <w:szCs w:val="24"/>
              </w:rPr>
              <w:t>James Shea</w:t>
            </w:r>
            <w:r w:rsidR="008B1317" w:rsidRPr="00D5536E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1170" w:type="dxa"/>
          </w:tcPr>
          <w:p w14:paraId="5D69F2DF" w14:textId="07EB6442" w:rsidR="008B1317" w:rsidRPr="00D5536E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00" w:type="dxa"/>
          </w:tcPr>
          <w:p w14:paraId="449738BE" w14:textId="44486447" w:rsidR="008B1317" w:rsidRPr="00D5536E" w:rsidRDefault="0036795F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5536E">
              <w:rPr>
                <w:rFonts w:ascii="Arial" w:hAnsi="Arial" w:cs="Arial"/>
                <w:szCs w:val="24"/>
              </w:rPr>
              <w:t>There are no abstentions</w:t>
            </w:r>
          </w:p>
        </w:tc>
      </w:tr>
      <w:tr w:rsidR="00EA2A37" w:rsidRPr="00495A00" w14:paraId="3DE92020" w14:textId="77777777" w:rsidTr="00D5536E">
        <w:trPr>
          <w:trHeight w:val="282"/>
        </w:trPr>
        <w:tc>
          <w:tcPr>
            <w:tcW w:w="985" w:type="dxa"/>
            <w:vMerge/>
          </w:tcPr>
          <w:p w14:paraId="6113E19B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52C2D0B2" w14:textId="675A0E70" w:rsidR="008B1317" w:rsidRPr="00D5536E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5536E">
              <w:rPr>
                <w:rFonts w:ascii="Arial" w:hAnsi="Arial" w:cs="Arial"/>
                <w:szCs w:val="24"/>
              </w:rPr>
              <w:t xml:space="preserve">Deputy City </w:t>
            </w:r>
            <w:r w:rsidR="00C77C07">
              <w:rPr>
                <w:rFonts w:ascii="Arial" w:hAnsi="Arial" w:cs="Arial"/>
                <w:szCs w:val="24"/>
              </w:rPr>
              <w:t>Ebony Thompson</w:t>
            </w:r>
          </w:p>
        </w:tc>
        <w:tc>
          <w:tcPr>
            <w:tcW w:w="1170" w:type="dxa"/>
          </w:tcPr>
          <w:p w14:paraId="16CD3141" w14:textId="77777777" w:rsidR="008B1317" w:rsidRPr="00D5536E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00" w:type="dxa"/>
          </w:tcPr>
          <w:p w14:paraId="58E7565D" w14:textId="77777777" w:rsidR="008B1317" w:rsidRPr="00D5536E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495A00" w14:paraId="7C5EC788" w14:textId="77777777" w:rsidTr="00D5536E">
        <w:trPr>
          <w:trHeight w:val="282"/>
        </w:trPr>
        <w:tc>
          <w:tcPr>
            <w:tcW w:w="985" w:type="dxa"/>
            <w:vMerge/>
          </w:tcPr>
          <w:p w14:paraId="481F6106" w14:textId="77777777" w:rsidR="00C80AC4" w:rsidRPr="00495A00" w:rsidRDefault="00C80AC4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76DA0FE6" w14:textId="7ABDE771" w:rsidR="00C80AC4" w:rsidRPr="00D5536E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5536E">
              <w:rPr>
                <w:rFonts w:ascii="Arial" w:hAnsi="Arial" w:cs="Arial"/>
                <w:szCs w:val="24"/>
              </w:rPr>
              <w:t>Director of Public Works Jason Mitchell</w:t>
            </w:r>
          </w:p>
        </w:tc>
        <w:tc>
          <w:tcPr>
            <w:tcW w:w="1170" w:type="dxa"/>
          </w:tcPr>
          <w:p w14:paraId="26A0D9E6" w14:textId="77777777" w:rsidR="00C80AC4" w:rsidRPr="00D5536E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00" w:type="dxa"/>
          </w:tcPr>
          <w:p w14:paraId="03D42367" w14:textId="034016E2" w:rsidR="00C80AC4" w:rsidRPr="00D5536E" w:rsidRDefault="0036795F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5536E">
              <w:rPr>
                <w:rFonts w:ascii="Arial" w:hAnsi="Arial" w:cs="Arial"/>
                <w:szCs w:val="24"/>
              </w:rPr>
              <w:t>There are no abstentions</w:t>
            </w:r>
          </w:p>
        </w:tc>
      </w:tr>
      <w:tr w:rsidR="00C80AC4" w:rsidRPr="00495A00" w14:paraId="1910FA8A" w14:textId="77777777" w:rsidTr="00D5536E">
        <w:trPr>
          <w:trHeight w:val="282"/>
        </w:trPr>
        <w:tc>
          <w:tcPr>
            <w:tcW w:w="985" w:type="dxa"/>
            <w:vMerge/>
          </w:tcPr>
          <w:p w14:paraId="33824C82" w14:textId="77777777" w:rsidR="00C80AC4" w:rsidRPr="00495A00" w:rsidRDefault="00C80AC4" w:rsidP="00C80AC4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28BDEBBF" w14:textId="1ABFF3D0" w:rsidR="00C80AC4" w:rsidRPr="00D5536E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5536E">
              <w:rPr>
                <w:rFonts w:ascii="Arial" w:hAnsi="Arial" w:cs="Arial"/>
                <w:szCs w:val="24"/>
              </w:rPr>
              <w:t xml:space="preserve">Deputy Director of DPW Matthew Garbark </w:t>
            </w:r>
          </w:p>
        </w:tc>
        <w:tc>
          <w:tcPr>
            <w:tcW w:w="1170" w:type="dxa"/>
          </w:tcPr>
          <w:p w14:paraId="1909D408" w14:textId="77777777" w:rsidR="00C80AC4" w:rsidRPr="00D5536E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00" w:type="dxa"/>
          </w:tcPr>
          <w:p w14:paraId="291801FC" w14:textId="77777777" w:rsidR="00C80AC4" w:rsidRPr="00D5536E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C3A9C5E" w14:textId="5D917339" w:rsidR="00495A00" w:rsidRPr="00EA2A37" w:rsidRDefault="00983110" w:rsidP="00EA2A37">
      <w:pPr>
        <w:jc w:val="left"/>
        <w:rPr>
          <w:szCs w:val="24"/>
        </w:rPr>
      </w:pPr>
      <w:r w:rsidRPr="00495A00">
        <w:rPr>
          <w:szCs w:val="24"/>
        </w:rPr>
        <w:t xml:space="preserve">       </w:t>
      </w:r>
      <w:r w:rsidRPr="00495A00">
        <w:rPr>
          <w:szCs w:val="24"/>
        </w:rPr>
        <w:tab/>
      </w:r>
      <w:r w:rsidRPr="00495A00">
        <w:rPr>
          <w:szCs w:val="24"/>
        </w:rPr>
        <w:tab/>
      </w:r>
      <w:r w:rsidRPr="00495A00">
        <w:rPr>
          <w:szCs w:val="24"/>
        </w:rPr>
        <w:tab/>
      </w:r>
      <w:r w:rsidRPr="00495A00">
        <w:rPr>
          <w:szCs w:val="24"/>
        </w:rPr>
        <w:tab/>
      </w:r>
      <w:r w:rsidRPr="00495A00">
        <w:rPr>
          <w:szCs w:val="24"/>
        </w:rPr>
        <w:tab/>
      </w:r>
      <w:r w:rsidRPr="00495A00">
        <w:rPr>
          <w:szCs w:val="24"/>
        </w:rPr>
        <w:tab/>
      </w:r>
      <w:r w:rsidRPr="00495A00">
        <w:rPr>
          <w:szCs w:val="24"/>
        </w:rPr>
        <w:tab/>
      </w:r>
      <w:r w:rsidR="001A34D6" w:rsidRPr="00495A00">
        <w:rPr>
          <w:szCs w:val="24"/>
        </w:rPr>
        <w:tab/>
      </w:r>
      <w:r w:rsidR="001A34D6" w:rsidRPr="00495A00">
        <w:rPr>
          <w:szCs w:val="24"/>
        </w:rPr>
        <w:tab/>
        <w:t xml:space="preserve"> </w:t>
      </w:r>
      <w:r w:rsidR="001A34D6" w:rsidRPr="00495A00">
        <w:rPr>
          <w:szCs w:val="24"/>
        </w:rPr>
        <w:tab/>
      </w:r>
      <w:r w:rsidR="001A34D6" w:rsidRPr="00495A00">
        <w:rPr>
          <w:szCs w:val="24"/>
        </w:rPr>
        <w:tab/>
      </w:r>
    </w:p>
    <w:p w14:paraId="0F7CBF47" w14:textId="3CCCDE68" w:rsidR="00941278" w:rsidRDefault="00941278">
      <w:pPr>
        <w:spacing w:after="160" w:line="259" w:lineRule="auto"/>
        <w:jc w:val="left"/>
        <w:rPr>
          <w:b/>
          <w:szCs w:val="24"/>
          <w:u w:val="single"/>
        </w:rPr>
      </w:pPr>
      <w:r>
        <w:rPr>
          <w:b/>
          <w:szCs w:val="24"/>
          <w:u w:val="single"/>
        </w:rPr>
        <w:t xml:space="preserve"> </w:t>
      </w:r>
      <w:r>
        <w:rPr>
          <w:b/>
          <w:szCs w:val="24"/>
          <w:u w:val="single"/>
        </w:rPr>
        <w:br w:type="page"/>
      </w:r>
    </w:p>
    <w:p w14:paraId="03A2F6E0" w14:textId="77777777" w:rsidR="00495A00" w:rsidRPr="00495A00" w:rsidRDefault="00495A00" w:rsidP="00E97551">
      <w:pPr>
        <w:spacing w:after="160" w:line="259" w:lineRule="auto"/>
        <w:jc w:val="left"/>
        <w:rPr>
          <w:b/>
          <w:szCs w:val="24"/>
          <w:u w:val="single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3870"/>
        <w:gridCol w:w="1080"/>
        <w:gridCol w:w="7290"/>
      </w:tblGrid>
      <w:tr w:rsidR="00EA2A37" w:rsidRPr="00495A00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05B0CAB4" w:rsidR="00EA2A37" w:rsidRPr="00B83528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2240" w:type="dxa"/>
            <w:gridSpan w:val="3"/>
          </w:tcPr>
          <w:p w14:paraId="3B9FE1C0" w14:textId="7378C7A2" w:rsidR="00EA2A37" w:rsidRPr="00495A00" w:rsidRDefault="00EA2A37" w:rsidP="00A70628">
            <w:pPr>
              <w:jc w:val="left"/>
              <w:rPr>
                <w:b/>
                <w:bCs/>
                <w:szCs w:val="24"/>
              </w:rPr>
            </w:pPr>
            <w:r w:rsidRPr="00495A00">
              <w:rPr>
                <w:b/>
                <w:bCs/>
                <w:szCs w:val="24"/>
              </w:rPr>
              <w:t>NO VOTES</w:t>
            </w:r>
          </w:p>
        </w:tc>
      </w:tr>
      <w:tr w:rsidR="00EA2A37" w:rsidRPr="00495A00" w14:paraId="117B5172" w14:textId="77777777" w:rsidTr="00D5536E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  <w:shd w:val="clear" w:color="auto" w:fill="D9D9D9" w:themeFill="background1" w:themeFillShade="D9"/>
          </w:tcPr>
          <w:p w14:paraId="293D039F" w14:textId="4BA12EE7" w:rsidR="00EA2A37" w:rsidRPr="00D5536E" w:rsidRDefault="00EA2A37" w:rsidP="00A70628">
            <w:pPr>
              <w:jc w:val="left"/>
              <w:rPr>
                <w:b/>
                <w:szCs w:val="24"/>
              </w:rPr>
            </w:pPr>
            <w:r w:rsidRPr="00D5536E">
              <w:rPr>
                <w:b/>
                <w:szCs w:val="24"/>
              </w:rPr>
              <w:t>Nam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F55A0E5" w14:textId="21432DB4" w:rsidR="00EA2A37" w:rsidRPr="00D5536E" w:rsidRDefault="00EA2A37" w:rsidP="00A70628">
            <w:pPr>
              <w:jc w:val="left"/>
              <w:rPr>
                <w:b/>
                <w:szCs w:val="24"/>
              </w:rPr>
            </w:pPr>
            <w:r w:rsidRPr="00D5536E">
              <w:rPr>
                <w:b/>
                <w:szCs w:val="24"/>
              </w:rPr>
              <w:t>Page #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030A317C" w14:textId="77777777" w:rsidR="00EA2A37" w:rsidRPr="00D5536E" w:rsidRDefault="00EA2A37" w:rsidP="00A70628">
            <w:pPr>
              <w:jc w:val="left"/>
              <w:rPr>
                <w:b/>
                <w:szCs w:val="24"/>
              </w:rPr>
            </w:pPr>
            <w:r w:rsidRPr="00D5536E">
              <w:rPr>
                <w:b/>
                <w:szCs w:val="24"/>
              </w:rPr>
              <w:t>Item #</w:t>
            </w:r>
            <w:r w:rsidRPr="00D5536E">
              <w:rPr>
                <w:b/>
                <w:szCs w:val="24"/>
              </w:rPr>
              <w:tab/>
              <w:t xml:space="preserve"> </w:t>
            </w:r>
          </w:p>
        </w:tc>
      </w:tr>
      <w:tr w:rsidR="00EA2A37" w:rsidRPr="00495A00" w14:paraId="31D3159C" w14:textId="77777777" w:rsidTr="00D5536E">
        <w:trPr>
          <w:trHeight w:val="383"/>
        </w:trPr>
        <w:tc>
          <w:tcPr>
            <w:tcW w:w="990" w:type="dxa"/>
            <w:vMerge/>
          </w:tcPr>
          <w:p w14:paraId="1DA41F42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0E74A576" w14:textId="3944C0C5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1080" w:type="dxa"/>
          </w:tcPr>
          <w:p w14:paraId="42F0349E" w14:textId="24C0AB34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7290" w:type="dxa"/>
          </w:tcPr>
          <w:p w14:paraId="141F5FB4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495A00" w14:paraId="723B796A" w14:textId="77777777" w:rsidTr="00D5536E">
        <w:trPr>
          <w:trHeight w:val="383"/>
        </w:trPr>
        <w:tc>
          <w:tcPr>
            <w:tcW w:w="990" w:type="dxa"/>
            <w:vMerge/>
          </w:tcPr>
          <w:p w14:paraId="62A3F5F6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0C692DE0" w14:textId="3C4FF62D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1080" w:type="dxa"/>
          </w:tcPr>
          <w:p w14:paraId="09F0BC92" w14:textId="2BFC62DB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7290" w:type="dxa"/>
          </w:tcPr>
          <w:p w14:paraId="737ED7AC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495A00" w14:paraId="7F35568F" w14:textId="77777777" w:rsidTr="00D5536E">
        <w:trPr>
          <w:trHeight w:val="383"/>
        </w:trPr>
        <w:tc>
          <w:tcPr>
            <w:tcW w:w="990" w:type="dxa"/>
            <w:vMerge/>
          </w:tcPr>
          <w:p w14:paraId="284F0AE4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4F74764A" w14:textId="471FC17F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1080" w:type="dxa"/>
          </w:tcPr>
          <w:p w14:paraId="6EADC640" w14:textId="3A119456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7290" w:type="dxa"/>
          </w:tcPr>
          <w:p w14:paraId="1B9B7113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</w:tbl>
    <w:p w14:paraId="655ADA67" w14:textId="5CB14EAE" w:rsidR="00D5536E" w:rsidRDefault="00D5536E" w:rsidP="00875740">
      <w:pPr>
        <w:jc w:val="left"/>
        <w:rPr>
          <w:b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495A00" w14:paraId="19D8C355" w14:textId="0DD8CBBE" w:rsidTr="00E97551">
        <w:trPr>
          <w:trHeight w:val="349"/>
        </w:trPr>
        <w:tc>
          <w:tcPr>
            <w:tcW w:w="990" w:type="dxa"/>
            <w:vMerge w:val="restart"/>
          </w:tcPr>
          <w:p w14:paraId="61450E6B" w14:textId="7D43CC1A" w:rsidR="00EA2A37" w:rsidRPr="00B83528" w:rsidRDefault="00D5536E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b/>
                <w:bCs/>
                <w:sz w:val="32"/>
                <w:szCs w:val="32"/>
              </w:rPr>
            </w:pPr>
            <w:r>
              <w:rPr>
                <w:b/>
                <w:szCs w:val="24"/>
              </w:rPr>
              <w:br w:type="page"/>
            </w:r>
          </w:p>
        </w:tc>
        <w:tc>
          <w:tcPr>
            <w:tcW w:w="8010" w:type="dxa"/>
            <w:gridSpan w:val="2"/>
            <w:shd w:val="clear" w:color="auto" w:fill="auto"/>
          </w:tcPr>
          <w:p w14:paraId="50C111E8" w14:textId="731E0224" w:rsidR="00EA2A37" w:rsidRPr="00495A00" w:rsidRDefault="00EA2A37" w:rsidP="00A70628">
            <w:pPr>
              <w:jc w:val="left"/>
              <w:rPr>
                <w:szCs w:val="24"/>
              </w:rPr>
            </w:pPr>
            <w:r w:rsidRPr="00495A00">
              <w:rPr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D5536E" w14:paraId="1E141DA2" w14:textId="7626B104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00CF2C0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87E697" w14:textId="31471C14" w:rsidR="00EA2A37" w:rsidRPr="00D5536E" w:rsidRDefault="00EA2A37" w:rsidP="00A70628">
            <w:pPr>
              <w:jc w:val="left"/>
              <w:rPr>
                <w:b/>
                <w:szCs w:val="24"/>
              </w:rPr>
            </w:pPr>
            <w:r w:rsidRPr="00D5536E">
              <w:rPr>
                <w:b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D5536E" w:rsidRDefault="00EA2A37" w:rsidP="00A70628">
            <w:pPr>
              <w:jc w:val="left"/>
              <w:rPr>
                <w:b/>
                <w:szCs w:val="24"/>
              </w:rPr>
            </w:pPr>
            <w:r w:rsidRPr="00D5536E">
              <w:rPr>
                <w:b/>
                <w:szCs w:val="24"/>
              </w:rPr>
              <w:t>Item #</w:t>
            </w:r>
            <w:r w:rsidRPr="00D5536E">
              <w:rPr>
                <w:b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D5536E" w:rsidRDefault="00EA2A37" w:rsidP="00A70628">
            <w:pPr>
              <w:jc w:val="left"/>
              <w:rPr>
                <w:b/>
                <w:szCs w:val="24"/>
              </w:rPr>
            </w:pPr>
            <w:r w:rsidRPr="00D5536E">
              <w:rPr>
                <w:b/>
                <w:szCs w:val="24"/>
              </w:rPr>
              <w:t>Notes</w:t>
            </w:r>
          </w:p>
        </w:tc>
      </w:tr>
      <w:tr w:rsidR="00EA2A37" w:rsidRPr="00495A00" w14:paraId="6C99C094" w14:textId="56C69931" w:rsidTr="00E97551">
        <w:trPr>
          <w:trHeight w:val="349"/>
        </w:trPr>
        <w:tc>
          <w:tcPr>
            <w:tcW w:w="990" w:type="dxa"/>
            <w:vMerge/>
          </w:tcPr>
          <w:p w14:paraId="599426DC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</w:tcPr>
          <w:p w14:paraId="21BC82EA" w14:textId="5BC96E2A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495A00" w14:paraId="2866C32D" w14:textId="5B6A534E" w:rsidTr="00E97551">
        <w:trPr>
          <w:trHeight w:val="349"/>
        </w:trPr>
        <w:tc>
          <w:tcPr>
            <w:tcW w:w="990" w:type="dxa"/>
            <w:vMerge/>
          </w:tcPr>
          <w:p w14:paraId="58F53956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</w:tcPr>
          <w:p w14:paraId="0BAEB080" w14:textId="23A3AB74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7020" w:type="dxa"/>
          </w:tcPr>
          <w:p w14:paraId="23EF24E2" w14:textId="61D5AB5C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4230" w:type="dxa"/>
          </w:tcPr>
          <w:p w14:paraId="190AC2A3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495A00" w14:paraId="6349F0C8" w14:textId="4CD99EE3" w:rsidTr="00E97551">
        <w:trPr>
          <w:trHeight w:val="349"/>
        </w:trPr>
        <w:tc>
          <w:tcPr>
            <w:tcW w:w="990" w:type="dxa"/>
            <w:vMerge/>
          </w:tcPr>
          <w:p w14:paraId="3169920B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</w:tcPr>
          <w:p w14:paraId="5145D795" w14:textId="52A57AEC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7020" w:type="dxa"/>
          </w:tcPr>
          <w:p w14:paraId="7A5D2B10" w14:textId="121624E9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4230" w:type="dxa"/>
          </w:tcPr>
          <w:p w14:paraId="53B142BB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495A00" w14:paraId="7FF02D9C" w14:textId="5259D8B9" w:rsidTr="00E97551">
        <w:trPr>
          <w:trHeight w:val="349"/>
        </w:trPr>
        <w:tc>
          <w:tcPr>
            <w:tcW w:w="990" w:type="dxa"/>
            <w:vMerge/>
          </w:tcPr>
          <w:p w14:paraId="3D04D5F0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</w:tcPr>
          <w:p w14:paraId="7461A267" w14:textId="3A146F76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7020" w:type="dxa"/>
          </w:tcPr>
          <w:p w14:paraId="60A047D2" w14:textId="0D3A7E81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4230" w:type="dxa"/>
          </w:tcPr>
          <w:p w14:paraId="5BDC1469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495A00" w14:paraId="0218EA04" w14:textId="5141FC2E" w:rsidTr="00E97551">
        <w:trPr>
          <w:trHeight w:val="349"/>
        </w:trPr>
        <w:tc>
          <w:tcPr>
            <w:tcW w:w="990" w:type="dxa"/>
            <w:vMerge/>
          </w:tcPr>
          <w:p w14:paraId="1EB6D569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</w:tcPr>
          <w:p w14:paraId="032C8131" w14:textId="7D902A61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7020" w:type="dxa"/>
          </w:tcPr>
          <w:p w14:paraId="5D64E102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4230" w:type="dxa"/>
          </w:tcPr>
          <w:p w14:paraId="6B74509E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</w:tbl>
    <w:p w14:paraId="1C6A3433" w14:textId="77777777" w:rsidR="00875740" w:rsidRPr="00495A00" w:rsidRDefault="00875740" w:rsidP="00AF1C17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B67CB" w14:textId="77777777" w:rsidR="00B95B1C" w:rsidRDefault="00B95B1C" w:rsidP="00A53D00">
      <w:r>
        <w:separator/>
      </w:r>
    </w:p>
  </w:endnote>
  <w:endnote w:type="continuationSeparator" w:id="0">
    <w:p w14:paraId="181FC62A" w14:textId="77777777" w:rsidR="00B95B1C" w:rsidRDefault="00B95B1C" w:rsidP="00A53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FD292" w14:textId="75C76509" w:rsidR="00DC2698" w:rsidRDefault="00DC2698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C80AC4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 w:rsidR="00EA2A37">
      <w:rPr>
        <w:caps/>
        <w:noProof/>
        <w:color w:val="4472C4" w:themeColor="accent1"/>
      </w:rPr>
      <w:t xml:space="preserve"> </w:t>
    </w:r>
  </w:p>
  <w:p w14:paraId="06116873" w14:textId="77777777" w:rsidR="00DC2698" w:rsidRDefault="00DC26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8F672" w14:textId="77777777" w:rsidR="00B95B1C" w:rsidRDefault="00B95B1C" w:rsidP="00A53D00">
      <w:r>
        <w:separator/>
      </w:r>
    </w:p>
  </w:footnote>
  <w:footnote w:type="continuationSeparator" w:id="0">
    <w:p w14:paraId="060D3BCE" w14:textId="77777777" w:rsidR="00B95B1C" w:rsidRDefault="00B95B1C" w:rsidP="00A53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3D385" w14:textId="5BF0FB0C" w:rsidR="00DC2698" w:rsidRPr="00C80AC4" w:rsidRDefault="00DC2698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  <w:p w14:paraId="332F4C89" w14:textId="5B4AB43A" w:rsidR="00DC2698" w:rsidRDefault="00DC26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00608"/>
    <w:rsid w:val="00062EF9"/>
    <w:rsid w:val="001607BA"/>
    <w:rsid w:val="001A34D6"/>
    <w:rsid w:val="001F5EC3"/>
    <w:rsid w:val="00206921"/>
    <w:rsid w:val="002443D5"/>
    <w:rsid w:val="002E36EA"/>
    <w:rsid w:val="00305DDC"/>
    <w:rsid w:val="003477E2"/>
    <w:rsid w:val="0036795F"/>
    <w:rsid w:val="00495A00"/>
    <w:rsid w:val="00555785"/>
    <w:rsid w:val="005A0D8D"/>
    <w:rsid w:val="005B151D"/>
    <w:rsid w:val="006621DE"/>
    <w:rsid w:val="006D3F10"/>
    <w:rsid w:val="00716403"/>
    <w:rsid w:val="00725D89"/>
    <w:rsid w:val="008221B2"/>
    <w:rsid w:val="008626B3"/>
    <w:rsid w:val="00875740"/>
    <w:rsid w:val="008B1317"/>
    <w:rsid w:val="008C7D85"/>
    <w:rsid w:val="00924B81"/>
    <w:rsid w:val="00941278"/>
    <w:rsid w:val="00983110"/>
    <w:rsid w:val="00A53D00"/>
    <w:rsid w:val="00AF1C17"/>
    <w:rsid w:val="00B22D12"/>
    <w:rsid w:val="00B76326"/>
    <w:rsid w:val="00B83528"/>
    <w:rsid w:val="00B95B1C"/>
    <w:rsid w:val="00C14638"/>
    <w:rsid w:val="00C77C07"/>
    <w:rsid w:val="00C80AC4"/>
    <w:rsid w:val="00D5536E"/>
    <w:rsid w:val="00D641D1"/>
    <w:rsid w:val="00D8511A"/>
    <w:rsid w:val="00D909A1"/>
    <w:rsid w:val="00DC2698"/>
    <w:rsid w:val="00E97551"/>
    <w:rsid w:val="00EA2A37"/>
    <w:rsid w:val="00F248E2"/>
    <w:rsid w:val="00F5795D"/>
    <w:rsid w:val="00FB2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8" ma:contentTypeDescription="Create a new document." ma:contentTypeScope="" ma:versionID="fe80d8c032475e918bed275be07c9335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a95b26d5026b4935b39ef84732f7a066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45A2AF-7D91-4649-9728-29068E59A5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CAA0D2-8725-444A-848B-18372DC057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4DB2E3-EA82-4D33-87F5-9F8C9392F85F}">
  <ds:schemaRefs>
    <ds:schemaRef ds:uri="http://purl.org/dc/dcmitype/"/>
    <ds:schemaRef ds:uri="http://schemas.openxmlformats.org/package/2006/metadata/core-properties"/>
    <ds:schemaRef ds:uri="bd958d24-aa26-4702-9457-8b3c02f307ab"/>
    <ds:schemaRef ds:uri="http://schemas.microsoft.com/office/infopath/2007/PartnerControls"/>
    <ds:schemaRef ds:uri="http://purl.org/dc/elements/1.1/"/>
    <ds:schemaRef ds:uri="http://schemas.microsoft.com/office/2006/metadata/properties"/>
    <ds:schemaRef ds:uri="95983808-33c6-40d7-b740-881628301918"/>
    <ds:schemaRef ds:uri="http://schemas.microsoft.com/office/2006/documentManagement/typ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4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Knighton, James (Comptroller)</cp:lastModifiedBy>
  <cp:revision>11</cp:revision>
  <cp:lastPrinted>2022-05-17T20:18:00Z</cp:lastPrinted>
  <dcterms:created xsi:type="dcterms:W3CDTF">2022-05-17T13:38:00Z</dcterms:created>
  <dcterms:modified xsi:type="dcterms:W3CDTF">2022-05-18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</Properties>
</file>